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0251B" w14:textId="77777777" w:rsidR="008C4DC6" w:rsidRPr="00CC5281" w:rsidRDefault="008C4DC6" w:rsidP="00CC52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9"/>
          <w:szCs w:val="29"/>
          <w:u w:val="single"/>
        </w:rPr>
      </w:pPr>
      <w:r w:rsidRPr="00CC5281">
        <w:rPr>
          <w:rFonts w:ascii="Arial" w:hAnsi="Arial" w:cs="Arial"/>
          <w:b/>
          <w:bCs/>
          <w:sz w:val="29"/>
          <w:szCs w:val="29"/>
          <w:u w:val="single"/>
        </w:rPr>
        <w:t>MEETING NOTICE</w:t>
      </w:r>
    </w:p>
    <w:p w14:paraId="0070251C" w14:textId="77777777" w:rsidR="00CC5281" w:rsidRPr="00467044" w:rsidRDefault="00CC5281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070251D" w14:textId="3F2F0B02" w:rsidR="009268AA" w:rsidRPr="00EB6A32" w:rsidRDefault="002B031B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0D384D" w:rsidRPr="00EB6A32">
        <w:rPr>
          <w:rFonts w:ascii="Arial" w:hAnsi="Arial" w:cs="Arial"/>
          <w:sz w:val="24"/>
          <w:szCs w:val="24"/>
        </w:rPr>
        <w:t>Drivers</w:t>
      </w:r>
      <w:proofErr w:type="spellEnd"/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2F7BA2" w:rsidRPr="00EB6A32">
        <w:rPr>
          <w:rFonts w:ascii="Arial" w:hAnsi="Arial" w:cs="Arial"/>
          <w:sz w:val="24"/>
          <w:szCs w:val="24"/>
        </w:rPr>
        <w:t>License</w:t>
      </w:r>
      <w:r w:rsidR="00264E49" w:rsidRPr="00EB6A32">
        <w:rPr>
          <w:rFonts w:ascii="Arial" w:hAnsi="Arial" w:cs="Arial"/>
          <w:sz w:val="24"/>
          <w:szCs w:val="24"/>
        </w:rPr>
        <w:t xml:space="preserve"> </w:t>
      </w:r>
      <w:r w:rsidR="000D384D" w:rsidRPr="00EB6A32">
        <w:rPr>
          <w:rFonts w:ascii="Arial" w:hAnsi="Arial" w:cs="Arial"/>
          <w:sz w:val="24"/>
          <w:szCs w:val="24"/>
        </w:rPr>
        <w:t xml:space="preserve">Project </w:t>
      </w:r>
      <w:r w:rsidR="00264E49" w:rsidRPr="00EB6A32">
        <w:rPr>
          <w:rFonts w:ascii="Arial" w:hAnsi="Arial" w:cs="Arial"/>
          <w:sz w:val="24"/>
          <w:szCs w:val="24"/>
        </w:rPr>
        <w:t>ESC</w:t>
      </w:r>
      <w:r w:rsidR="000D384D" w:rsidRPr="00EB6A32">
        <w:rPr>
          <w:rFonts w:ascii="Arial" w:hAnsi="Arial" w:cs="Arial"/>
          <w:sz w:val="24"/>
          <w:szCs w:val="24"/>
        </w:rPr>
        <w:t xml:space="preserve"> </w:t>
      </w:r>
      <w:r w:rsidR="009268AA" w:rsidRPr="00EB6A32">
        <w:rPr>
          <w:rFonts w:ascii="Arial" w:hAnsi="Arial" w:cs="Arial"/>
          <w:sz w:val="24"/>
          <w:szCs w:val="24"/>
        </w:rPr>
        <w:t xml:space="preserve">will be holding a meeting </w:t>
      </w:r>
      <w:r w:rsidR="00F65A53">
        <w:rPr>
          <w:rFonts w:ascii="Arial" w:hAnsi="Arial" w:cs="Arial"/>
          <w:sz w:val="24"/>
          <w:szCs w:val="24"/>
        </w:rPr>
        <w:t xml:space="preserve">June 24, 2021 </w:t>
      </w:r>
      <w:r w:rsidR="00C5218A" w:rsidRPr="00EB6A32">
        <w:rPr>
          <w:rFonts w:ascii="Arial" w:hAnsi="Arial" w:cs="Arial"/>
          <w:sz w:val="24"/>
          <w:szCs w:val="24"/>
        </w:rPr>
        <w:t>at</w:t>
      </w:r>
      <w:r w:rsidR="006709C6" w:rsidRPr="00EB6A32">
        <w:rPr>
          <w:rFonts w:ascii="Arial" w:hAnsi="Arial" w:cs="Arial"/>
          <w:sz w:val="24"/>
          <w:szCs w:val="24"/>
        </w:rPr>
        <w:t xml:space="preserve"> </w:t>
      </w:r>
      <w:r w:rsidR="00AE3193">
        <w:rPr>
          <w:rFonts w:ascii="Arial" w:hAnsi="Arial" w:cs="Arial"/>
          <w:sz w:val="24"/>
          <w:szCs w:val="24"/>
        </w:rPr>
        <w:t>7</w:t>
      </w:r>
      <w:r w:rsidR="0078724C" w:rsidRPr="00EB6A32">
        <w:rPr>
          <w:rFonts w:ascii="Arial" w:hAnsi="Arial" w:cs="Arial"/>
          <w:sz w:val="24"/>
          <w:szCs w:val="24"/>
        </w:rPr>
        <w:t>:</w:t>
      </w:r>
      <w:r w:rsidR="00AE3193">
        <w:rPr>
          <w:rFonts w:ascii="Arial" w:hAnsi="Arial" w:cs="Arial"/>
          <w:sz w:val="24"/>
          <w:szCs w:val="24"/>
        </w:rPr>
        <w:t xml:space="preserve">30 </w:t>
      </w:r>
      <w:r w:rsidR="00E36240">
        <w:rPr>
          <w:rFonts w:ascii="Arial" w:hAnsi="Arial" w:cs="Arial"/>
          <w:sz w:val="24"/>
          <w:szCs w:val="24"/>
        </w:rPr>
        <w:t>AM CST.</w:t>
      </w:r>
      <w:r w:rsidR="006709C6" w:rsidRPr="00EB6A32">
        <w:rPr>
          <w:rFonts w:ascii="Arial" w:hAnsi="Arial" w:cs="Arial"/>
          <w:sz w:val="24"/>
          <w:szCs w:val="24"/>
        </w:rPr>
        <w:t xml:space="preserve"> The</w:t>
      </w:r>
      <w:r w:rsidR="008E5568" w:rsidRPr="00EB6A32">
        <w:rPr>
          <w:rFonts w:ascii="Arial" w:hAnsi="Arial" w:cs="Arial"/>
          <w:sz w:val="24"/>
          <w:szCs w:val="24"/>
        </w:rPr>
        <w:t xml:space="preserve"> meeting will be held at the North Dakota Department of Transportation at 608 E Blvd Avenue </w:t>
      </w:r>
      <w:r w:rsidR="00C5218A" w:rsidRPr="00EB6A32">
        <w:rPr>
          <w:rFonts w:ascii="Arial" w:hAnsi="Arial" w:cs="Arial"/>
          <w:sz w:val="24"/>
          <w:szCs w:val="24"/>
        </w:rPr>
        <w:t>via Teams</w:t>
      </w:r>
      <w:r w:rsidR="008E5568" w:rsidRPr="00EB6A32">
        <w:rPr>
          <w:rFonts w:ascii="Arial" w:hAnsi="Arial" w:cs="Arial"/>
          <w:sz w:val="24"/>
          <w:szCs w:val="24"/>
        </w:rPr>
        <w:t xml:space="preserve">.  </w:t>
      </w:r>
    </w:p>
    <w:p w14:paraId="7F357B7F" w14:textId="1776090C" w:rsidR="00215BAF" w:rsidRPr="00EB6A32" w:rsidRDefault="00215BAF" w:rsidP="009268AA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0070251F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>At the time this notice is being prepared, the governing body expects the agenda of its</w:t>
      </w:r>
    </w:p>
    <w:p w14:paraId="00702520" w14:textId="77777777" w:rsidR="008C4DC6" w:rsidRPr="00EB6A32" w:rsidRDefault="008C4DC6" w:rsidP="0027625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B6A32">
        <w:rPr>
          <w:rFonts w:ascii="Arial" w:hAnsi="Arial" w:cs="Arial"/>
          <w:sz w:val="24"/>
          <w:szCs w:val="24"/>
        </w:rPr>
        <w:t xml:space="preserve">meeting to include the following topics: </w:t>
      </w:r>
    </w:p>
    <w:p w14:paraId="00702522" w14:textId="0644EFB8" w:rsidR="00104709" w:rsidRPr="00EB6A32" w:rsidRDefault="00104709" w:rsidP="0052595D">
      <w:pPr>
        <w:tabs>
          <w:tab w:val="left" w:pos="720"/>
          <w:tab w:val="left" w:pos="7920"/>
        </w:tabs>
        <w:spacing w:after="120"/>
        <w:rPr>
          <w:rFonts w:ascii="Arial" w:hAnsi="Arial" w:cs="Arial"/>
          <w:b/>
          <w:sz w:val="24"/>
          <w:szCs w:val="24"/>
        </w:rPr>
      </w:pPr>
    </w:p>
    <w:p w14:paraId="50F301A7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Review/approval of minutes for filing</w:t>
      </w:r>
    </w:p>
    <w:p w14:paraId="159334BE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 xml:space="preserve">Project status </w:t>
      </w:r>
    </w:p>
    <w:p w14:paraId="02A86CBE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Discussion of upcoming efforts</w:t>
      </w:r>
    </w:p>
    <w:p w14:paraId="1260576B" w14:textId="43D9A096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 xml:space="preserve">Review of project concerns, </w:t>
      </w:r>
      <w:r w:rsidR="00107003" w:rsidRPr="001A124D">
        <w:rPr>
          <w:rFonts w:ascii="Arial" w:eastAsia="Times New Roman" w:hAnsi="Arial" w:cs="Arial"/>
          <w:color w:val="000000"/>
          <w:sz w:val="24"/>
          <w:szCs w:val="24"/>
        </w:rPr>
        <w:t>challenges,</w:t>
      </w:r>
      <w:r w:rsidRPr="001A124D">
        <w:rPr>
          <w:rFonts w:ascii="Arial" w:eastAsia="Times New Roman" w:hAnsi="Arial" w:cs="Arial"/>
          <w:color w:val="000000"/>
          <w:sz w:val="24"/>
          <w:szCs w:val="24"/>
        </w:rPr>
        <w:t xml:space="preserve"> and action items</w:t>
      </w:r>
    </w:p>
    <w:p w14:paraId="150665AA" w14:textId="77777777" w:rsidR="001A124D" w:rsidRPr="001A124D" w:rsidRDefault="001A124D" w:rsidP="001A124D">
      <w:pPr>
        <w:numPr>
          <w:ilvl w:val="0"/>
          <w:numId w:val="39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1A124D">
        <w:rPr>
          <w:rFonts w:ascii="Arial" w:eastAsia="Times New Roman" w:hAnsi="Arial" w:cs="Arial"/>
          <w:color w:val="000000"/>
          <w:sz w:val="24"/>
          <w:szCs w:val="24"/>
        </w:rPr>
        <w:t>Next meeting</w:t>
      </w:r>
    </w:p>
    <w:p w14:paraId="3A74ECE5" w14:textId="77777777" w:rsidR="0085308F" w:rsidRPr="00467044" w:rsidRDefault="0085308F" w:rsidP="0085308F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14:paraId="0070252F" w14:textId="3EAD049C" w:rsidR="008C4DC6" w:rsidRPr="00467044" w:rsidRDefault="008C4DC6" w:rsidP="008C4DC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>Date of Notice:</w:t>
      </w:r>
      <w:r w:rsidR="00CC5281" w:rsidRPr="00467044">
        <w:rPr>
          <w:rFonts w:ascii="Arial" w:hAnsi="Arial" w:cs="Arial"/>
          <w:sz w:val="24"/>
          <w:szCs w:val="24"/>
        </w:rPr>
        <w:t xml:space="preserve"> </w:t>
      </w:r>
      <w:r w:rsidR="00F65A53">
        <w:rPr>
          <w:rFonts w:ascii="Arial" w:hAnsi="Arial" w:cs="Arial"/>
          <w:sz w:val="24"/>
          <w:szCs w:val="24"/>
          <w:u w:val="single"/>
        </w:rPr>
        <w:t>June 22, 2021</w:t>
      </w:r>
    </w:p>
    <w:p w14:paraId="00702530" w14:textId="7ECCC228" w:rsidR="0039017D" w:rsidRPr="00467044" w:rsidRDefault="008C4DC6" w:rsidP="008C4DC6">
      <w:pPr>
        <w:rPr>
          <w:rFonts w:ascii="Arial" w:hAnsi="Arial" w:cs="Arial"/>
          <w:sz w:val="24"/>
          <w:szCs w:val="24"/>
          <w:u w:val="single"/>
        </w:rPr>
      </w:pPr>
      <w:r w:rsidRPr="00467044">
        <w:rPr>
          <w:rFonts w:ascii="Arial" w:hAnsi="Arial" w:cs="Arial"/>
          <w:sz w:val="24"/>
          <w:szCs w:val="24"/>
        </w:rPr>
        <w:t xml:space="preserve">Name of Person Preparing Notice: </w:t>
      </w:r>
      <w:r w:rsidR="006D1D92">
        <w:rPr>
          <w:rFonts w:ascii="Arial" w:hAnsi="Arial" w:cs="Arial"/>
          <w:sz w:val="24"/>
          <w:szCs w:val="24"/>
        </w:rPr>
        <w:t>Leila Thompson</w:t>
      </w:r>
      <w:r w:rsidR="008E5568" w:rsidRPr="00467044">
        <w:rPr>
          <w:rFonts w:ascii="Arial" w:hAnsi="Arial" w:cs="Arial"/>
          <w:sz w:val="24"/>
          <w:szCs w:val="24"/>
        </w:rPr>
        <w:t xml:space="preserve"> 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at </w:t>
      </w:r>
      <w:r w:rsidR="008E5568" w:rsidRPr="00467044">
        <w:rPr>
          <w:rFonts w:ascii="Arial" w:hAnsi="Arial" w:cs="Arial"/>
          <w:sz w:val="24"/>
          <w:szCs w:val="24"/>
          <w:u w:val="single"/>
        </w:rPr>
        <w:t>DOT</w:t>
      </w:r>
      <w:r w:rsidR="007E417F" w:rsidRPr="00467044">
        <w:rPr>
          <w:rFonts w:ascii="Arial" w:hAnsi="Arial" w:cs="Arial"/>
          <w:sz w:val="24"/>
          <w:szCs w:val="24"/>
          <w:u w:val="single"/>
        </w:rPr>
        <w:t xml:space="preserve">, </w:t>
      </w:r>
      <w:r w:rsidR="00107003" w:rsidRPr="00107003">
        <w:rPr>
          <w:rFonts w:ascii="Arial" w:hAnsi="Arial" w:cs="Arial"/>
          <w:sz w:val="24"/>
          <w:szCs w:val="24"/>
          <w:u w:val="single"/>
        </w:rPr>
        <w:t>701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328</w:t>
      </w:r>
      <w:r w:rsidR="00107003">
        <w:rPr>
          <w:rFonts w:ascii="Arial" w:hAnsi="Arial" w:cs="Arial"/>
          <w:sz w:val="24"/>
          <w:szCs w:val="24"/>
          <w:u w:val="single"/>
        </w:rPr>
        <w:t>-</w:t>
      </w:r>
      <w:r w:rsidR="00107003" w:rsidRPr="00107003">
        <w:rPr>
          <w:rFonts w:ascii="Arial" w:hAnsi="Arial" w:cs="Arial"/>
          <w:sz w:val="24"/>
          <w:szCs w:val="24"/>
          <w:u w:val="single"/>
        </w:rPr>
        <w:t>0844</w:t>
      </w:r>
    </w:p>
    <w:sectPr w:rsidR="0039017D" w:rsidRPr="00467044" w:rsidSect="00390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2D4A"/>
    <w:multiLevelType w:val="hybridMultilevel"/>
    <w:tmpl w:val="49D2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25255"/>
    <w:multiLevelType w:val="hybridMultilevel"/>
    <w:tmpl w:val="84DA2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42E0E"/>
    <w:multiLevelType w:val="multilevel"/>
    <w:tmpl w:val="FB244DFE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abstractNum w:abstractNumId="3" w15:restartNumberingAfterBreak="0">
    <w:nsid w:val="0BC81FF6"/>
    <w:multiLevelType w:val="singleLevel"/>
    <w:tmpl w:val="0409000F"/>
    <w:lvl w:ilvl="0">
      <w:start w:val="1"/>
      <w:numFmt w:val="decimal"/>
      <w:lvlText w:val="%1."/>
      <w:lvlJc w:val="left"/>
      <w:pPr>
        <w:ind w:left="720" w:firstLine="0"/>
      </w:pPr>
      <w:rPr>
        <w:rFonts w:hint="default"/>
      </w:rPr>
    </w:lvl>
  </w:abstractNum>
  <w:abstractNum w:abstractNumId="4" w15:restartNumberingAfterBreak="0">
    <w:nsid w:val="146225C1"/>
    <w:multiLevelType w:val="multilevel"/>
    <w:tmpl w:val="0C84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08B"/>
    <w:multiLevelType w:val="hybridMultilevel"/>
    <w:tmpl w:val="F69A1F4A"/>
    <w:lvl w:ilvl="0" w:tplc="AC220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D67A9B"/>
    <w:multiLevelType w:val="hybridMultilevel"/>
    <w:tmpl w:val="B636E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D652B0"/>
    <w:multiLevelType w:val="hybridMultilevel"/>
    <w:tmpl w:val="3A3690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54115D"/>
    <w:multiLevelType w:val="hybridMultilevel"/>
    <w:tmpl w:val="B5AC2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50129"/>
    <w:multiLevelType w:val="hybridMultilevel"/>
    <w:tmpl w:val="64245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C556D"/>
    <w:multiLevelType w:val="hybridMultilevel"/>
    <w:tmpl w:val="1736C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B250F6"/>
    <w:multiLevelType w:val="hybridMultilevel"/>
    <w:tmpl w:val="45927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402F04"/>
    <w:multiLevelType w:val="hybridMultilevel"/>
    <w:tmpl w:val="F2EAB9B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626B67E5"/>
    <w:multiLevelType w:val="hybridMultilevel"/>
    <w:tmpl w:val="F4F035BE"/>
    <w:lvl w:ilvl="0" w:tplc="2082A3F2">
      <w:numFmt w:val="bullet"/>
      <w:lvlText w:val="-"/>
      <w:lvlJc w:val="left"/>
      <w:pPr>
        <w:ind w:left="72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EF2A98"/>
    <w:multiLevelType w:val="hybridMultilevel"/>
    <w:tmpl w:val="83A25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1A0724"/>
    <w:multiLevelType w:val="multilevel"/>
    <w:tmpl w:val="2418F8B6"/>
    <w:lvl w:ilvl="0">
      <w:start w:val="1"/>
      <w:numFmt w:val="decimal"/>
      <w:lvlText w:val="%1."/>
      <w:lvlJc w:val="left"/>
      <w:pPr>
        <w:ind w:left="90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2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34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306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78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5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22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94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660" w:firstLine="0"/>
      </w:pPr>
      <w:rPr>
        <w:rFonts w:hint="default"/>
      </w:rPr>
    </w:lvl>
  </w:abstractNum>
  <w:abstractNum w:abstractNumId="16" w15:restartNumberingAfterBreak="0">
    <w:nsid w:val="7419233A"/>
    <w:multiLevelType w:val="hybridMultilevel"/>
    <w:tmpl w:val="3A9A8CAA"/>
    <w:lvl w:ilvl="0" w:tplc="3886C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A49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5EF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2CF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F0DFB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BCB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1A0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E8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984A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33D67"/>
    <w:multiLevelType w:val="multilevel"/>
    <w:tmpl w:val="C7B8815A"/>
    <w:styleLink w:val="Style2"/>
    <w:lvl w:ilvl="0">
      <w:start w:val="1"/>
      <w:numFmt w:val="decimal"/>
      <w:lvlText w:val="%1)"/>
      <w:lvlJc w:val="left"/>
      <w:pPr>
        <w:ind w:left="72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0"/>
      </w:pPr>
      <w:rPr>
        <w:rFonts w:hint="default"/>
      </w:rPr>
    </w:lvl>
    <w:lvl w:ilvl="2">
      <w:start w:val="1"/>
      <w:numFmt w:val="bullet"/>
      <w:lvlText w:val=""/>
      <w:lvlJc w:val="left"/>
      <w:pPr>
        <w:ind w:left="2160" w:firstLine="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2880" w:firstLine="0"/>
      </w:pPr>
      <w:rPr>
        <w:rFonts w:ascii="Symbol" w:hAnsi="Symbol" w:hint="default"/>
        <w:color w:val="auto"/>
      </w:rPr>
    </w:lvl>
    <w:lvl w:ilvl="4">
      <w:start w:val="1"/>
      <w:numFmt w:val="lowerLetter"/>
      <w:lvlText w:val="%5."/>
      <w:lvlJc w:val="left"/>
      <w:pPr>
        <w:ind w:left="36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0"/>
      </w:pPr>
      <w:rPr>
        <w:rFonts w:hint="default"/>
      </w:rPr>
    </w:lvl>
  </w:abstractNum>
  <w:num w:numId="1">
    <w:abstractNumId w:val="3"/>
  </w:num>
  <w:num w:numId="2">
    <w:abstractNumId w:val="17"/>
  </w:num>
  <w:num w:numId="3">
    <w:abstractNumId w:val="2"/>
  </w:num>
  <w:num w:numId="4">
    <w:abstractNumId w:val="15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16"/>
  </w:num>
  <w:num w:numId="8">
    <w:abstractNumId w:val="12"/>
  </w:num>
  <w:num w:numId="9">
    <w:abstractNumId w:val="7"/>
  </w:num>
  <w:num w:numId="10">
    <w:abstractNumId w:val="5"/>
  </w:num>
  <w:num w:numId="11">
    <w:abstractNumId w:val="0"/>
  </w:num>
  <w:num w:numId="12">
    <w:abstractNumId w:val="6"/>
  </w:num>
  <w:num w:numId="13">
    <w:abstractNumId w:val="14"/>
  </w:num>
  <w:num w:numId="14">
    <w:abstractNumId w:val="8"/>
  </w:num>
  <w:num w:numId="15">
    <w:abstractNumId w:val="10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"/>
  </w:num>
  <w:num w:numId="19">
    <w:abstractNumId w:val="13"/>
  </w:num>
  <w:num w:numId="20">
    <w:abstractNumId w:val="13"/>
  </w:num>
  <w:num w:numId="21">
    <w:abstractNumId w:val="9"/>
  </w:num>
  <w:num w:numId="22">
    <w:abstractNumId w:val="13"/>
  </w:num>
  <w:num w:numId="23">
    <w:abstractNumId w:val="13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13"/>
  </w:num>
  <w:num w:numId="30">
    <w:abstractNumId w:val="4"/>
  </w:num>
  <w:num w:numId="31">
    <w:abstractNumId w:val="4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TIxNTQxMTY3NzBS0lEKTi0uzszPAykwNqoFACxgvcUtAAAA"/>
  </w:docVars>
  <w:rsids>
    <w:rsidRoot w:val="008C4DC6"/>
    <w:rsid w:val="000007D9"/>
    <w:rsid w:val="000041ED"/>
    <w:rsid w:val="00007A7C"/>
    <w:rsid w:val="0002628C"/>
    <w:rsid w:val="00026E69"/>
    <w:rsid w:val="00031A54"/>
    <w:rsid w:val="000463E3"/>
    <w:rsid w:val="00052A8D"/>
    <w:rsid w:val="000555C7"/>
    <w:rsid w:val="0006111D"/>
    <w:rsid w:val="00061EEB"/>
    <w:rsid w:val="000744A6"/>
    <w:rsid w:val="00085C41"/>
    <w:rsid w:val="000A0630"/>
    <w:rsid w:val="000A605C"/>
    <w:rsid w:val="000A7F0A"/>
    <w:rsid w:val="000D35E3"/>
    <w:rsid w:val="000D384D"/>
    <w:rsid w:val="000E2580"/>
    <w:rsid w:val="000F3F67"/>
    <w:rsid w:val="00101F45"/>
    <w:rsid w:val="00104709"/>
    <w:rsid w:val="00107003"/>
    <w:rsid w:val="00151D8A"/>
    <w:rsid w:val="001533F1"/>
    <w:rsid w:val="001660D2"/>
    <w:rsid w:val="00167377"/>
    <w:rsid w:val="00176B64"/>
    <w:rsid w:val="00191ECE"/>
    <w:rsid w:val="0019264C"/>
    <w:rsid w:val="001A124D"/>
    <w:rsid w:val="001A4C04"/>
    <w:rsid w:val="001B4FCD"/>
    <w:rsid w:val="001D7FB0"/>
    <w:rsid w:val="001F3001"/>
    <w:rsid w:val="002035E6"/>
    <w:rsid w:val="00206F75"/>
    <w:rsid w:val="0021242F"/>
    <w:rsid w:val="00215BAF"/>
    <w:rsid w:val="002175E4"/>
    <w:rsid w:val="00235BD9"/>
    <w:rsid w:val="00257522"/>
    <w:rsid w:val="00264E49"/>
    <w:rsid w:val="0027047D"/>
    <w:rsid w:val="002725A4"/>
    <w:rsid w:val="00276255"/>
    <w:rsid w:val="00280C6B"/>
    <w:rsid w:val="002832D1"/>
    <w:rsid w:val="002A5197"/>
    <w:rsid w:val="002B031B"/>
    <w:rsid w:val="002C2275"/>
    <w:rsid w:val="002D1AB1"/>
    <w:rsid w:val="002E0446"/>
    <w:rsid w:val="002E31F9"/>
    <w:rsid w:val="002F6E1E"/>
    <w:rsid w:val="002F75B3"/>
    <w:rsid w:val="002F7BA2"/>
    <w:rsid w:val="00317645"/>
    <w:rsid w:val="00317BBC"/>
    <w:rsid w:val="00354AA3"/>
    <w:rsid w:val="00364097"/>
    <w:rsid w:val="0039017D"/>
    <w:rsid w:val="003A5F2D"/>
    <w:rsid w:val="003B0BC2"/>
    <w:rsid w:val="003D5F74"/>
    <w:rsid w:val="003D6E92"/>
    <w:rsid w:val="00404154"/>
    <w:rsid w:val="00431A9C"/>
    <w:rsid w:val="004510B9"/>
    <w:rsid w:val="0045647C"/>
    <w:rsid w:val="00467044"/>
    <w:rsid w:val="004704CD"/>
    <w:rsid w:val="004806C9"/>
    <w:rsid w:val="00481B33"/>
    <w:rsid w:val="00487F60"/>
    <w:rsid w:val="00490694"/>
    <w:rsid w:val="00497317"/>
    <w:rsid w:val="004A14A4"/>
    <w:rsid w:val="004B101C"/>
    <w:rsid w:val="004B7E57"/>
    <w:rsid w:val="004C13A1"/>
    <w:rsid w:val="004C5E14"/>
    <w:rsid w:val="004E2301"/>
    <w:rsid w:val="004E3A09"/>
    <w:rsid w:val="004E3C3F"/>
    <w:rsid w:val="004E7237"/>
    <w:rsid w:val="004F61A0"/>
    <w:rsid w:val="00500054"/>
    <w:rsid w:val="00510A52"/>
    <w:rsid w:val="00512DDE"/>
    <w:rsid w:val="005159AE"/>
    <w:rsid w:val="00520657"/>
    <w:rsid w:val="005252EF"/>
    <w:rsid w:val="0052595D"/>
    <w:rsid w:val="00550890"/>
    <w:rsid w:val="00556540"/>
    <w:rsid w:val="00560F4E"/>
    <w:rsid w:val="0057169A"/>
    <w:rsid w:val="00573F35"/>
    <w:rsid w:val="0057506E"/>
    <w:rsid w:val="0058104A"/>
    <w:rsid w:val="005E3048"/>
    <w:rsid w:val="005F2B59"/>
    <w:rsid w:val="006138D7"/>
    <w:rsid w:val="00623775"/>
    <w:rsid w:val="00631DD6"/>
    <w:rsid w:val="00637528"/>
    <w:rsid w:val="00646B47"/>
    <w:rsid w:val="0064794A"/>
    <w:rsid w:val="006523FD"/>
    <w:rsid w:val="0066135D"/>
    <w:rsid w:val="006709C6"/>
    <w:rsid w:val="00677BB9"/>
    <w:rsid w:val="006A7240"/>
    <w:rsid w:val="006D1D92"/>
    <w:rsid w:val="006E077D"/>
    <w:rsid w:val="006F7707"/>
    <w:rsid w:val="007055B8"/>
    <w:rsid w:val="00737CB4"/>
    <w:rsid w:val="00760FE0"/>
    <w:rsid w:val="00776E63"/>
    <w:rsid w:val="0077777E"/>
    <w:rsid w:val="0078645C"/>
    <w:rsid w:val="0078724C"/>
    <w:rsid w:val="00790191"/>
    <w:rsid w:val="00790E7D"/>
    <w:rsid w:val="007E417F"/>
    <w:rsid w:val="007F2BC5"/>
    <w:rsid w:val="00802D33"/>
    <w:rsid w:val="00806EDE"/>
    <w:rsid w:val="00811AB6"/>
    <w:rsid w:val="00812F18"/>
    <w:rsid w:val="00813031"/>
    <w:rsid w:val="00815366"/>
    <w:rsid w:val="00843590"/>
    <w:rsid w:val="0085308F"/>
    <w:rsid w:val="00854046"/>
    <w:rsid w:val="00871D1B"/>
    <w:rsid w:val="00873587"/>
    <w:rsid w:val="00880B4D"/>
    <w:rsid w:val="008A3F53"/>
    <w:rsid w:val="008B2D1D"/>
    <w:rsid w:val="008B2E76"/>
    <w:rsid w:val="008C4DC6"/>
    <w:rsid w:val="008D6C45"/>
    <w:rsid w:val="008E5568"/>
    <w:rsid w:val="008F3BD7"/>
    <w:rsid w:val="008F5558"/>
    <w:rsid w:val="008F5CBF"/>
    <w:rsid w:val="009071A8"/>
    <w:rsid w:val="00921B02"/>
    <w:rsid w:val="0092359B"/>
    <w:rsid w:val="009268AA"/>
    <w:rsid w:val="009356DC"/>
    <w:rsid w:val="009514B1"/>
    <w:rsid w:val="00955757"/>
    <w:rsid w:val="00963F31"/>
    <w:rsid w:val="009806E1"/>
    <w:rsid w:val="00997898"/>
    <w:rsid w:val="009A1D9D"/>
    <w:rsid w:val="009A5D03"/>
    <w:rsid w:val="009C216B"/>
    <w:rsid w:val="009C53D3"/>
    <w:rsid w:val="009C6F22"/>
    <w:rsid w:val="009D278C"/>
    <w:rsid w:val="009D2DD3"/>
    <w:rsid w:val="009D55B6"/>
    <w:rsid w:val="009E488E"/>
    <w:rsid w:val="00A018A4"/>
    <w:rsid w:val="00A03F3F"/>
    <w:rsid w:val="00A13673"/>
    <w:rsid w:val="00A14E1F"/>
    <w:rsid w:val="00A2289C"/>
    <w:rsid w:val="00A34444"/>
    <w:rsid w:val="00A3796A"/>
    <w:rsid w:val="00A45755"/>
    <w:rsid w:val="00A62892"/>
    <w:rsid w:val="00A811FB"/>
    <w:rsid w:val="00A926B8"/>
    <w:rsid w:val="00AA0CEA"/>
    <w:rsid w:val="00AA56BA"/>
    <w:rsid w:val="00AC4213"/>
    <w:rsid w:val="00AC5AD2"/>
    <w:rsid w:val="00AC79C8"/>
    <w:rsid w:val="00AE1CC1"/>
    <w:rsid w:val="00AE3193"/>
    <w:rsid w:val="00AF5881"/>
    <w:rsid w:val="00B0026D"/>
    <w:rsid w:val="00B248FC"/>
    <w:rsid w:val="00B26D30"/>
    <w:rsid w:val="00B3099C"/>
    <w:rsid w:val="00B31B41"/>
    <w:rsid w:val="00B34D34"/>
    <w:rsid w:val="00B45719"/>
    <w:rsid w:val="00B4662A"/>
    <w:rsid w:val="00B5208E"/>
    <w:rsid w:val="00B70021"/>
    <w:rsid w:val="00B72A77"/>
    <w:rsid w:val="00B752EB"/>
    <w:rsid w:val="00B75EA5"/>
    <w:rsid w:val="00B938B0"/>
    <w:rsid w:val="00B96EEE"/>
    <w:rsid w:val="00BA6306"/>
    <w:rsid w:val="00BA6886"/>
    <w:rsid w:val="00BB0FFB"/>
    <w:rsid w:val="00BB2C9A"/>
    <w:rsid w:val="00BC2EF7"/>
    <w:rsid w:val="00BC33CD"/>
    <w:rsid w:val="00BC5389"/>
    <w:rsid w:val="00BD0DBB"/>
    <w:rsid w:val="00BE7203"/>
    <w:rsid w:val="00BF152E"/>
    <w:rsid w:val="00BF6BD7"/>
    <w:rsid w:val="00BF7B80"/>
    <w:rsid w:val="00C0390D"/>
    <w:rsid w:val="00C11ABB"/>
    <w:rsid w:val="00C13EE5"/>
    <w:rsid w:val="00C248BF"/>
    <w:rsid w:val="00C27362"/>
    <w:rsid w:val="00C31EBE"/>
    <w:rsid w:val="00C37E8F"/>
    <w:rsid w:val="00C5218A"/>
    <w:rsid w:val="00C54A9E"/>
    <w:rsid w:val="00C93DAD"/>
    <w:rsid w:val="00C944FE"/>
    <w:rsid w:val="00CA42D6"/>
    <w:rsid w:val="00CB0AF6"/>
    <w:rsid w:val="00CB3BBF"/>
    <w:rsid w:val="00CB56C3"/>
    <w:rsid w:val="00CC5281"/>
    <w:rsid w:val="00CC72D9"/>
    <w:rsid w:val="00CD77F1"/>
    <w:rsid w:val="00CE47D4"/>
    <w:rsid w:val="00CE612F"/>
    <w:rsid w:val="00CE7CCA"/>
    <w:rsid w:val="00CF1A81"/>
    <w:rsid w:val="00D04E56"/>
    <w:rsid w:val="00D11FF3"/>
    <w:rsid w:val="00D12D90"/>
    <w:rsid w:val="00D15CEC"/>
    <w:rsid w:val="00D553A4"/>
    <w:rsid w:val="00D579E6"/>
    <w:rsid w:val="00D756C6"/>
    <w:rsid w:val="00D8566C"/>
    <w:rsid w:val="00DB77D3"/>
    <w:rsid w:val="00DD43A5"/>
    <w:rsid w:val="00DF5970"/>
    <w:rsid w:val="00E0664E"/>
    <w:rsid w:val="00E36240"/>
    <w:rsid w:val="00E7765A"/>
    <w:rsid w:val="00E8054E"/>
    <w:rsid w:val="00E90C9F"/>
    <w:rsid w:val="00E929A8"/>
    <w:rsid w:val="00EA2E3E"/>
    <w:rsid w:val="00EA5CBF"/>
    <w:rsid w:val="00EA6BF7"/>
    <w:rsid w:val="00EB6A32"/>
    <w:rsid w:val="00EC11DC"/>
    <w:rsid w:val="00EC3BD3"/>
    <w:rsid w:val="00EC5378"/>
    <w:rsid w:val="00ED24D6"/>
    <w:rsid w:val="00ED2901"/>
    <w:rsid w:val="00ED4098"/>
    <w:rsid w:val="00ED6DE7"/>
    <w:rsid w:val="00EE1322"/>
    <w:rsid w:val="00EE3130"/>
    <w:rsid w:val="00EE315D"/>
    <w:rsid w:val="00EE49E3"/>
    <w:rsid w:val="00EE6C3B"/>
    <w:rsid w:val="00EE7988"/>
    <w:rsid w:val="00EE7A0E"/>
    <w:rsid w:val="00EE7C18"/>
    <w:rsid w:val="00F2762E"/>
    <w:rsid w:val="00F37877"/>
    <w:rsid w:val="00F41D82"/>
    <w:rsid w:val="00F632A2"/>
    <w:rsid w:val="00F65A53"/>
    <w:rsid w:val="00F7497D"/>
    <w:rsid w:val="00F8749D"/>
    <w:rsid w:val="00FC675C"/>
    <w:rsid w:val="00FF0C37"/>
    <w:rsid w:val="00FF47F3"/>
    <w:rsid w:val="00FF6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251B"/>
  <w15:docId w15:val="{4310C40E-A4C8-4FB4-B7DC-712BDD5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19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tyle2">
    <w:name w:val="Style2"/>
    <w:rsid w:val="002A5197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72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2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FF0C37"/>
    <w:rPr>
      <w:color w:val="AA273D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3EE5"/>
    <w:rPr>
      <w:color w:val="800080" w:themeColor="followedHyperlink"/>
      <w:u w:val="single"/>
    </w:rPr>
  </w:style>
  <w:style w:type="character" w:customStyle="1" w:styleId="normaltextrun1">
    <w:name w:val="normaltextrun1"/>
    <w:basedOn w:val="DefaultParagraphFont"/>
    <w:rsid w:val="001A124D"/>
  </w:style>
  <w:style w:type="character" w:customStyle="1" w:styleId="eop">
    <w:name w:val="eop"/>
    <w:basedOn w:val="DefaultParagraphFont"/>
    <w:rsid w:val="001A1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C7AF4761FC5248A4388B163FA0D2A8" ma:contentTypeVersion="13" ma:contentTypeDescription="Create a new document." ma:contentTypeScope="" ma:versionID="7c9208124518ec600f5c515c72f8507a">
  <xsd:schema xmlns:xsd="http://www.w3.org/2001/XMLSchema" xmlns:xs="http://www.w3.org/2001/XMLSchema" xmlns:p="http://schemas.microsoft.com/office/2006/metadata/properties" xmlns:ns3="b6ca8a69-203c-4bd9-8c29-14894e2328da" xmlns:ns4="3843c14c-ccf1-4db1-8f7a-32b95622a2a3" targetNamespace="http://schemas.microsoft.com/office/2006/metadata/properties" ma:root="true" ma:fieldsID="c7830e62658d8f55e1bf92c55f154baf" ns3:_="" ns4:_="">
    <xsd:import namespace="b6ca8a69-203c-4bd9-8c29-14894e2328da"/>
    <xsd:import namespace="3843c14c-ccf1-4db1-8f7a-32b95622a2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a8a69-203c-4bd9-8c29-14894e2328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43c14c-ccf1-4db1-8f7a-32b95622a2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D8C580-28EC-4324-BBA7-72D7BE749F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a8a69-203c-4bd9-8c29-14894e2328da"/>
    <ds:schemaRef ds:uri="3843c14c-ccf1-4db1-8f7a-32b95622a2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3F57C1-D4CD-49E9-AC12-D46C59CB58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5376CE-8DD1-4B06-9751-C0422A574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40602 MV System Redesign Open Meeting</vt:lpstr>
    </vt:vector>
  </TitlesOfParts>
  <Company>Information Technology Department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0602 MV System Redesign Open Meeting</dc:title>
  <dc:creator>rvesey</dc:creator>
  <cp:lastModifiedBy>Thompson, Leila</cp:lastModifiedBy>
  <cp:revision>2</cp:revision>
  <cp:lastPrinted>2013-12-27T21:39:00Z</cp:lastPrinted>
  <dcterms:created xsi:type="dcterms:W3CDTF">2021-06-22T22:37:00Z</dcterms:created>
  <dcterms:modified xsi:type="dcterms:W3CDTF">2021-06-2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C7AF4761FC5248A4388B163FA0D2A8</vt:lpwstr>
  </property>
</Properties>
</file>